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usan weining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s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ining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5 grove evanston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weining@oosevelt.edu</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1769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tt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